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A5C80" w14:textId="77777777" w:rsidR="00B537B6" w:rsidRDefault="002B5FE4" w:rsidP="002D4235">
      <w:pPr>
        <w:pStyle w:val="Title"/>
      </w:pPr>
      <w:r>
        <w:t>Untitled</w:t>
      </w:r>
    </w:p>
    <w:p w14:paraId="325B7E15" w14:textId="77777777" w:rsidR="00B537B6" w:rsidRDefault="002B5FE4" w:rsidP="00006C87">
      <w:pPr>
        <w:pStyle w:val="Author"/>
      </w:pPr>
      <w:r>
        <w:t>Andy Grogan-Kaylor</w:t>
      </w:r>
    </w:p>
    <w:p w14:paraId="7B00AE89" w14:textId="77777777" w:rsidR="00B537B6" w:rsidRDefault="002B5FE4" w:rsidP="00006C87">
      <w:pPr>
        <w:pStyle w:val="Date"/>
      </w:pPr>
      <w:r>
        <w:t>May 13, 2016</w:t>
      </w:r>
    </w:p>
    <w:p w14:paraId="5A84C478" w14:textId="1F98C60D" w:rsidR="007B59A4" w:rsidRDefault="007B59A4" w:rsidP="007B59A4">
      <w:pPr>
        <w:pStyle w:val="TOCHeading"/>
      </w:pPr>
      <w:bookmarkStart w:id="0" w:name="r-markdown"/>
      <w:bookmarkEnd w:id="0"/>
      <w:r>
        <w:t>Table of</w:t>
      </w:r>
      <w:bookmarkStart w:id="1" w:name="_GoBack"/>
      <w:bookmarkEnd w:id="1"/>
      <w:r>
        <w:t xml:space="preserve"> Contents</w:t>
      </w:r>
    </w:p>
    <w:p w14:paraId="6434C5D6" w14:textId="3B8E3B46" w:rsidR="00B537B6" w:rsidRDefault="002B5FE4" w:rsidP="002D4235">
      <w:pPr>
        <w:pStyle w:val="Heading1"/>
      </w:pPr>
      <w:r>
        <w:t>R Markdown</w:t>
      </w:r>
    </w:p>
    <w:p w14:paraId="57969D8C" w14:textId="77777777" w:rsidR="00B537B6" w:rsidRDefault="002B5FE4" w:rsidP="00204E8B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826F8E6" w14:textId="77777777" w:rsidR="00B537B6" w:rsidRDefault="002B5FE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A275EC2" w14:textId="77777777" w:rsidR="00B537B6" w:rsidRDefault="002B5FE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36AEBBA" w14:textId="77777777" w:rsidR="00B537B6" w:rsidRDefault="002B5FE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7E221B3" w14:textId="77777777" w:rsidR="00B537B6" w:rsidRDefault="002B5FE4" w:rsidP="00787498">
      <w:pPr>
        <w:pStyle w:val="Heading2"/>
      </w:pPr>
      <w:bookmarkStart w:id="2" w:name="including-plots"/>
      <w:bookmarkEnd w:id="2"/>
      <w:r w:rsidRPr="00787498">
        <w:t xml:space="preserve">Including </w:t>
      </w:r>
      <w:r w:rsidRPr="00E67AFA">
        <w:rPr>
          <w:rStyle w:val="VariableTok"/>
        </w:rPr>
        <w:t>Plots</w:t>
      </w:r>
    </w:p>
    <w:p w14:paraId="6933B5DA" w14:textId="77777777" w:rsidR="00B537B6" w:rsidRDefault="002B5FE4">
      <w:pPr>
        <w:pStyle w:val="FirstParagraph"/>
      </w:pPr>
      <w:r>
        <w:t>You can also embed plots, for example:</w:t>
      </w:r>
    </w:p>
    <w:p w14:paraId="7FD466A0" w14:textId="77777777" w:rsidR="00B537B6" w:rsidRDefault="002B5FE4">
      <w:pPr>
        <w:pStyle w:val="BodyText"/>
      </w:pPr>
      <w:r>
        <w:rPr>
          <w:noProof/>
        </w:rPr>
        <w:lastRenderedPageBreak/>
        <w:drawing>
          <wp:inline distT="0" distB="0" distL="0" distR="0" wp14:anchorId="3A911D74" wp14:editId="6C23C9D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200B0" w14:textId="6BD8C82E" w:rsidR="00B537B6" w:rsidRDefault="002B5FE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6846FB0" w14:textId="51BDB131" w:rsidR="00FD5F37" w:rsidRDefault="00FD5F37">
      <w:pPr>
        <w:pStyle w:val="BodyText"/>
      </w:pPr>
    </w:p>
    <w:p w14:paraId="7543812F" w14:textId="33393089" w:rsidR="00FD5F37" w:rsidRDefault="00337CF1" w:rsidP="00337CF1">
      <w:pPr>
        <w:pStyle w:val="BlockText"/>
      </w:pPr>
      <w:r>
        <w:t>Block</w:t>
      </w:r>
      <w:r w:rsidR="00FD5F37">
        <w:t xml:space="preserve"> Quote</w:t>
      </w:r>
    </w:p>
    <w:sectPr w:rsidR="00FD5F37" w:rsidSect="00BC4ADD"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AD2DC4" w14:textId="77777777" w:rsidR="0052250D" w:rsidRDefault="0052250D">
      <w:pPr>
        <w:spacing w:after="0"/>
      </w:pPr>
      <w:r>
        <w:separator/>
      </w:r>
    </w:p>
  </w:endnote>
  <w:endnote w:type="continuationSeparator" w:id="0">
    <w:p w14:paraId="18EAB143" w14:textId="77777777" w:rsidR="0052250D" w:rsidRDefault="005225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6012859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531CAD" w14:textId="6500EAED" w:rsidR="006D6A4E" w:rsidRDefault="006D6A4E" w:rsidP="00015F2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04B2FB" w14:textId="77777777" w:rsidR="006D6A4E" w:rsidRDefault="006D6A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5074533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06ECB7" w14:textId="25020F25" w:rsidR="006D6A4E" w:rsidRDefault="006D6A4E" w:rsidP="00015F2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82FE8E9" w14:textId="77777777" w:rsidR="006D6A4E" w:rsidRDefault="006D6A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D63BC" w14:textId="77777777" w:rsidR="0052250D" w:rsidRDefault="0052250D">
      <w:r>
        <w:separator/>
      </w:r>
    </w:p>
  </w:footnote>
  <w:footnote w:type="continuationSeparator" w:id="0">
    <w:p w14:paraId="07098864" w14:textId="77777777" w:rsidR="0052250D" w:rsidRDefault="00522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D729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F668F8"/>
    <w:multiLevelType w:val="multilevel"/>
    <w:tmpl w:val="00B0A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C87"/>
    <w:rsid w:val="00011C8B"/>
    <w:rsid w:val="001B47F7"/>
    <w:rsid w:val="001C128D"/>
    <w:rsid w:val="00204E8B"/>
    <w:rsid w:val="002B5FE4"/>
    <w:rsid w:val="002D4235"/>
    <w:rsid w:val="00337CF1"/>
    <w:rsid w:val="00345E3D"/>
    <w:rsid w:val="003E30CF"/>
    <w:rsid w:val="00403359"/>
    <w:rsid w:val="004B062E"/>
    <w:rsid w:val="004E29B3"/>
    <w:rsid w:val="0052250D"/>
    <w:rsid w:val="00564E8A"/>
    <w:rsid w:val="00590D07"/>
    <w:rsid w:val="006031B9"/>
    <w:rsid w:val="006215AC"/>
    <w:rsid w:val="006220ED"/>
    <w:rsid w:val="006D6A4E"/>
    <w:rsid w:val="00784D58"/>
    <w:rsid w:val="00787498"/>
    <w:rsid w:val="007B59A4"/>
    <w:rsid w:val="007F0F55"/>
    <w:rsid w:val="00872826"/>
    <w:rsid w:val="00880024"/>
    <w:rsid w:val="008A031A"/>
    <w:rsid w:val="008C4890"/>
    <w:rsid w:val="008D6863"/>
    <w:rsid w:val="0094238E"/>
    <w:rsid w:val="00A47F56"/>
    <w:rsid w:val="00A5054B"/>
    <w:rsid w:val="00B4168E"/>
    <w:rsid w:val="00B537B6"/>
    <w:rsid w:val="00B776B7"/>
    <w:rsid w:val="00B86B75"/>
    <w:rsid w:val="00B94393"/>
    <w:rsid w:val="00BC48D5"/>
    <w:rsid w:val="00BC4ADD"/>
    <w:rsid w:val="00C070FB"/>
    <w:rsid w:val="00C36279"/>
    <w:rsid w:val="00C760BC"/>
    <w:rsid w:val="00CB5989"/>
    <w:rsid w:val="00D14DB5"/>
    <w:rsid w:val="00D73993"/>
    <w:rsid w:val="00E315A3"/>
    <w:rsid w:val="00E67AFA"/>
    <w:rsid w:val="00F34A71"/>
    <w:rsid w:val="00F704BA"/>
    <w:rsid w:val="00FD5F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A089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4E8B"/>
    <w:pPr>
      <w:spacing w:after="120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FD5F37"/>
    <w:pPr>
      <w:keepNext/>
      <w:keepLines/>
      <w:shd w:val="clear" w:color="FFC000" w:themeColor="accent2" w:fill="1F497D" w:themeFill="text2"/>
      <w:spacing w:before="120" w:after="0"/>
      <w:outlineLvl w:val="0"/>
    </w:pPr>
    <w:rPr>
      <w:rFonts w:eastAsiaTheme="majorEastAsia" w:cstheme="majorBidi"/>
      <w:b/>
      <w:bCs/>
      <w:color w:val="FFC000" w:themeColor="accent6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74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E67AF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70C0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70C0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70C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70C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D5F37"/>
    <w:pPr>
      <w:keepNext/>
      <w:keepLines/>
      <w:shd w:val="clear" w:color="FFC000" w:themeColor="accent6" w:fill="1F497D" w:themeFill="text2"/>
      <w:spacing w:before="480" w:after="240"/>
      <w:jc w:val="center"/>
    </w:pPr>
    <w:rPr>
      <w:rFonts w:eastAsiaTheme="majorEastAsia" w:cstheme="majorBidi"/>
      <w:b/>
      <w:bCs/>
      <w:color w:val="FFC000" w:themeColor="accent6"/>
      <w:sz w:val="36"/>
      <w:szCs w:val="36"/>
    </w:rPr>
  </w:style>
  <w:style w:type="paragraph" w:styleId="Subtitle">
    <w:name w:val="Subtitle"/>
    <w:basedOn w:val="Title"/>
    <w:next w:val="BodyText"/>
    <w:qFormat/>
    <w:rsid w:val="00D73993"/>
    <w:pPr>
      <w:shd w:val="solid" w:color="FFC000" w:themeColor="accent2" w:fill="auto"/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37CF1"/>
    <w:pPr>
      <w:keepNext/>
      <w:keepLines/>
      <w:shd w:val="clear" w:color="auto" w:fill="1F497D" w:themeFill="text2"/>
      <w:jc w:val="center"/>
    </w:pPr>
    <w:rPr>
      <w:rFonts w:ascii="Arial" w:hAnsi="Arial"/>
      <w:color w:val="FFC000" w:themeColor="accent6"/>
      <w:sz w:val="22"/>
    </w:rPr>
  </w:style>
  <w:style w:type="paragraph" w:styleId="Date">
    <w:name w:val="Date"/>
    <w:next w:val="BodyText"/>
    <w:qFormat/>
    <w:rsid w:val="00337CF1"/>
    <w:pPr>
      <w:keepNext/>
      <w:keepLines/>
      <w:shd w:val="clear" w:color="auto" w:fill="1F497D" w:themeFill="text2"/>
      <w:jc w:val="center"/>
    </w:pPr>
    <w:rPr>
      <w:rFonts w:ascii="Arial" w:hAnsi="Arial"/>
      <w:color w:val="FFC000" w:themeColor="accent6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37CF1"/>
    <w:pPr>
      <w:shd w:val="clear" w:color="auto" w:fill="1F497D" w:themeFill="text2"/>
      <w:spacing w:before="100" w:after="100"/>
      <w:ind w:left="720" w:right="720"/>
    </w:pPr>
    <w:rPr>
      <w:rFonts w:eastAsiaTheme="majorEastAsia" w:cstheme="majorBidi"/>
      <w:bCs/>
      <w:color w:val="FFC000" w:themeColor="accent6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70C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B59A4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04E8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04E8B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6D6A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D6A4E"/>
    <w:rPr>
      <w:rFonts w:ascii="Arial" w:hAnsi="Arial"/>
      <w:sz w:val="22"/>
    </w:rPr>
  </w:style>
  <w:style w:type="character" w:styleId="PageNumber">
    <w:name w:val="page number"/>
    <w:basedOn w:val="DefaultParagraphFont"/>
    <w:semiHidden/>
    <w:unhideWhenUsed/>
    <w:rsid w:val="006D6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3.jpeg"/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rmedio">
  <a:themeElements>
    <a:clrScheme name="Personalizado 7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0070C0"/>
      </a:accent1>
      <a:accent2>
        <a:srgbClr val="FFC000"/>
      </a:accent2>
      <a:accent3>
        <a:srgbClr val="9BBB59"/>
      </a:accent3>
      <a:accent4>
        <a:srgbClr val="8064A2"/>
      </a:accent4>
      <a:accent5>
        <a:srgbClr val="4BACC6"/>
      </a:accent5>
      <a:accent6>
        <a:srgbClr val="FFC000"/>
      </a:accent6>
      <a:hlink>
        <a:srgbClr val="0000FF"/>
      </a:hlink>
      <a:folHlink>
        <a:srgbClr val="800080"/>
      </a:folHlink>
    </a:clrScheme>
    <a:fontScheme name="Intermedio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rmedio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44</Words>
  <Characters>823</Characters>
  <Application>Microsoft Office Word</Application>
  <DocSecurity>0</DocSecurity>
  <Lines>6</Lines>
  <Paragraphs>1</Paragraphs>
  <ScaleCrop>false</ScaleCrop>
  <Company>University of Michigan</Company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y Grogan-Kaylor</dc:creator>
  <cp:lastModifiedBy>Grogan-Kaylor, Andrew</cp:lastModifiedBy>
  <cp:revision>27</cp:revision>
  <dcterms:created xsi:type="dcterms:W3CDTF">2016-05-13T00:00:00Z</dcterms:created>
  <dcterms:modified xsi:type="dcterms:W3CDTF">2019-06-21T18:32:00Z</dcterms:modified>
</cp:coreProperties>
</file>